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269FCEF8"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00187869">
        <w:rPr>
          <w:rFonts w:ascii="Times" w:hAnsi="Times" w:cs="Times New Roman"/>
          <w:sz w:val="20"/>
          <w:szCs w:val="20"/>
        </w:rPr>
        <w:t xml:space="preserve">, </w:t>
      </w:r>
      <w:proofErr w:type="spellStart"/>
      <w:r w:rsidR="00187869">
        <w:rPr>
          <w:rFonts w:ascii="Times" w:hAnsi="Times" w:cs="Times New Roman"/>
          <w:sz w:val="20"/>
          <w:szCs w:val="20"/>
        </w:rPr>
        <w:t>NextJS</w:t>
      </w:r>
      <w:proofErr w:type="spellEnd"/>
      <w:r w:rsidRPr="00E42B7A">
        <w:rPr>
          <w:rFonts w:ascii="Times" w:hAnsi="Times" w:cs="Times New Roman"/>
          <w:sz w:val="20"/>
          <w:szCs w:val="20"/>
        </w:rPr>
        <w:t xml:space="preserve">), </w:t>
      </w:r>
      <w:r w:rsidR="00CC668B" w:rsidRPr="00EF35C5">
        <w:rPr>
          <w:rFonts w:ascii="Times" w:hAnsi="Times" w:cs="Times New Roman"/>
          <w:b/>
          <w:bCs/>
          <w:sz w:val="20"/>
          <w:szCs w:val="20"/>
        </w:rPr>
        <w:t>Python</w:t>
      </w:r>
      <w:r w:rsidR="00CC668B"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Pr="00C84C71">
        <w:rPr>
          <w:rFonts w:ascii="Times" w:hAnsi="Times" w:cs="Times New Roman"/>
          <w:b/>
          <w:bCs/>
          <w:sz w:val="20"/>
          <w:szCs w:val="20"/>
        </w:rPr>
        <w:t>JetBrains IDEs</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7777777"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87869"/>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C668B"/>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35C5"/>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37CE1"/>
    <w:rsid w:val="00470358"/>
    <w:rsid w:val="00472BCC"/>
    <w:rsid w:val="00472E02"/>
    <w:rsid w:val="004846CB"/>
    <w:rsid w:val="004D6095"/>
    <w:rsid w:val="0059119B"/>
    <w:rsid w:val="00604511"/>
    <w:rsid w:val="00615C27"/>
    <w:rsid w:val="00626073"/>
    <w:rsid w:val="00684FCB"/>
    <w:rsid w:val="00701E47"/>
    <w:rsid w:val="00993E70"/>
    <w:rsid w:val="009E2AE5"/>
    <w:rsid w:val="00A65915"/>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4</cp:revision>
  <cp:lastPrinted>2023-12-19T02:49:00Z</cp:lastPrinted>
  <dcterms:created xsi:type="dcterms:W3CDTF">2023-12-19T02:49:00Z</dcterms:created>
  <dcterms:modified xsi:type="dcterms:W3CDTF">2023-12-30T03:24:00Z</dcterms:modified>
</cp:coreProperties>
</file>